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3C1FB" w14:textId="1EE47513" w:rsidR="00DC4970" w:rsidRPr="00A879F9" w:rsidRDefault="00A879F9">
      <w:pPr>
        <w:rPr>
          <w:b/>
          <w:bCs/>
          <w:i/>
          <w:iCs/>
          <w:sz w:val="32"/>
          <w:szCs w:val="32"/>
          <w:u w:val="single"/>
        </w:rPr>
      </w:pPr>
      <w:r w:rsidRPr="00A879F9">
        <w:rPr>
          <w:b/>
          <w:bCs/>
          <w:i/>
          <w:iCs/>
          <w:sz w:val="32"/>
          <w:szCs w:val="32"/>
          <w:u w:val="single"/>
        </w:rPr>
        <w:t>List of Variables:</w:t>
      </w:r>
    </w:p>
    <w:p w14:paraId="6ECB7C66" w14:textId="1837C27F" w:rsidR="00A879F9" w:rsidRPr="00A879F9" w:rsidRDefault="00A879F9" w:rsidP="00A879F9">
      <w:pPr>
        <w:shd w:val="clear" w:color="auto" w:fill="FFFFFF"/>
        <w:spacing w:before="480" w:after="0" w:line="240" w:lineRule="auto"/>
        <w:outlineLvl w:val="3"/>
        <w:rPr>
          <w:rFonts w:ascii="Helvetica" w:eastAsia="Times New Roman" w:hAnsi="Helvetica" w:cs="Times New Roman"/>
          <w:b/>
          <w:bCs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b/>
          <w:bCs/>
          <w:color w:val="000000"/>
          <w:sz w:val="21"/>
          <w:szCs w:val="21"/>
        </w:rPr>
        <w:t>Attribute Information:</w:t>
      </w:r>
    </w:p>
    <w:p w14:paraId="0F705496" w14:textId="4D5BA1F1" w:rsidR="00A879F9" w:rsidRPr="00A879F9" w:rsidRDefault="00A879F9" w:rsidP="00A879F9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The dataset consists of 47 Columns and 5120 rows which meant 20 predicting variables. All predicting variables was then divided into several broad </w:t>
      </w: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categories: Immunization</w:t>
      </w: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related factors, Mortality factors, Economical factors and </w:t>
      </w:r>
      <w:proofErr w:type="gramStart"/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Social</w:t>
      </w:r>
      <w:proofErr w:type="gramEnd"/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factors.</w:t>
      </w:r>
    </w:p>
    <w:p w14:paraId="43CDDF8E" w14:textId="77777777" w:rsidR="00A879F9" w:rsidRDefault="00A879F9" w:rsidP="00A879F9">
      <w:pPr>
        <w:shd w:val="clear" w:color="auto" w:fill="FFFFFF"/>
        <w:spacing w:before="372" w:after="0" w:line="240" w:lineRule="auto"/>
        <w:outlineLvl w:val="2"/>
        <w:rPr>
          <w:rFonts w:ascii="Helvetica" w:eastAsia="Times New Roman" w:hAnsi="Helvetica" w:cs="Times New Roman"/>
          <w:b/>
          <w:bCs/>
          <w:color w:val="000000"/>
          <w:sz w:val="27"/>
          <w:szCs w:val="27"/>
        </w:rPr>
      </w:pPr>
    </w:p>
    <w:p w14:paraId="6369B7F6" w14:textId="4FEC7909" w:rsidR="00A879F9" w:rsidRPr="00A879F9" w:rsidRDefault="00A879F9" w:rsidP="00A879F9">
      <w:pPr>
        <w:shd w:val="clear" w:color="auto" w:fill="FFFFFF"/>
        <w:spacing w:before="372" w:after="0" w:line="240" w:lineRule="auto"/>
        <w:outlineLvl w:val="2"/>
        <w:rPr>
          <w:rFonts w:ascii="Helvetica" w:eastAsia="Times New Roman" w:hAnsi="Helvetica" w:cs="Times New Roman"/>
          <w:b/>
          <w:bCs/>
          <w:color w:val="000000"/>
        </w:rPr>
      </w:pPr>
      <w:r w:rsidRPr="00A879F9">
        <w:rPr>
          <w:rFonts w:ascii="Helvetica" w:eastAsia="Times New Roman" w:hAnsi="Helvetica" w:cs="Times New Roman"/>
          <w:b/>
          <w:bCs/>
          <w:color w:val="000000"/>
        </w:rPr>
        <w:t>Attributes</w:t>
      </w:r>
    </w:p>
    <w:p w14:paraId="69C33E6B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Country: Country</w:t>
      </w:r>
    </w:p>
    <w:p w14:paraId="023E77DA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ISO 2-character country/territory code:</w:t>
      </w:r>
    </w:p>
    <w:p w14:paraId="318885AB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ISO 3-character country/territory code:</w:t>
      </w:r>
    </w:p>
    <w:p w14:paraId="5D7CAFB0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ISO numeric country/territory code:</w:t>
      </w:r>
    </w:p>
    <w:p w14:paraId="136CD71F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Region:</w:t>
      </w:r>
    </w:p>
    <w:p w14:paraId="51856E1E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Year:</w:t>
      </w:r>
    </w:p>
    <w:p w14:paraId="06DE5509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total population number:</w:t>
      </w:r>
    </w:p>
    <w:p w14:paraId="1A70EF79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prevalence of TB (all forms) per 100 000 population:</w:t>
      </w:r>
    </w:p>
    <w:p w14:paraId="799FA715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prevalence of TB (all forms) per 100 000 population, low bound:</w:t>
      </w:r>
    </w:p>
    <w:p w14:paraId="7CD9BE52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prevalence of TB (all forms) per 100 000 population, high bound:</w:t>
      </w:r>
    </w:p>
    <w:p w14:paraId="48674CFE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prevalence of TB (all forms):</w:t>
      </w:r>
    </w:p>
    <w:p w14:paraId="3E019A32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prevalence of TB (all forms), low bound:</w:t>
      </w:r>
    </w:p>
    <w:p w14:paraId="5E85358C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prevalence of TB (all forms), high bound:</w:t>
      </w:r>
    </w:p>
    <w:p w14:paraId="37641D58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Method to derive prevalence estimates:</w:t>
      </w:r>
    </w:p>
    <w:p w14:paraId="16C67883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mortality of TB cases (all forms, excluding HIV) per 100 000 population:</w:t>
      </w:r>
    </w:p>
    <w:p w14:paraId="5709EE43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mortality of TB cases (all forms, excluding HIV), per 100 000 population, low bound:</w:t>
      </w:r>
    </w:p>
    <w:p w14:paraId="330674C8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mortality of TB cases (all forms, excluding HIV), per 100 000 population, high bound:</w:t>
      </w:r>
    </w:p>
    <w:p w14:paraId="19BADA7A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number of deaths from TB (all forms, excluding HIV):</w:t>
      </w:r>
    </w:p>
    <w:p w14:paraId="305C282D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number of deaths from TB (all forms, excluding HIV), low bound:</w:t>
      </w:r>
    </w:p>
    <w:p w14:paraId="5A7E267B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number of deaths from TB (all forms, excluding HIV), high bound:</w:t>
      </w:r>
    </w:p>
    <w:p w14:paraId="3497183F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mortality of TB cases who are HIV-positive, per 100 000 population:</w:t>
      </w:r>
    </w:p>
    <w:p w14:paraId="238A0161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mortality of TB cases who are HIV-positive, per 100 000 population, low bound:</w:t>
      </w:r>
    </w:p>
    <w:p w14:paraId="0063AD93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mortality of TB cases who are HIV-positive, per 100 000 population, high bound:</w:t>
      </w:r>
    </w:p>
    <w:p w14:paraId="0B0690E2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number of deaths from TB in people who are HIV-positive:</w:t>
      </w:r>
    </w:p>
    <w:p w14:paraId="15F0F596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number of deaths from TB in people who are HIV-positive, low bound:</w:t>
      </w:r>
    </w:p>
    <w:p w14:paraId="580A4848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number of deaths from TB in people who are HIV-positive, high bound:</w:t>
      </w:r>
    </w:p>
    <w:p w14:paraId="1D83EA15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Method to derive mortality estimates:</w:t>
      </w:r>
    </w:p>
    <w:p w14:paraId="68B7E36B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incidence (all forms) per 100 000 population:</w:t>
      </w:r>
    </w:p>
    <w:p w14:paraId="719C7E1F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incidence (all forms) per 100 000 population, low bound:</w:t>
      </w:r>
    </w:p>
    <w:p w14:paraId="1B9F6DF0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incidence (all forms) per 100 000 population, high bound:</w:t>
      </w:r>
    </w:p>
    <w:p w14:paraId="4E4961A2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number of incident cases (all forms):</w:t>
      </w:r>
    </w:p>
    <w:p w14:paraId="70336EB2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number of incident cases (all forms), low bound:</w:t>
      </w:r>
    </w:p>
    <w:p w14:paraId="002AA39F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number of incident cases (all forms), high bound:</w:t>
      </w:r>
    </w:p>
    <w:p w14:paraId="7ED3AF19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Method to derive incidence estimates:</w:t>
      </w:r>
    </w:p>
    <w:p w14:paraId="19F155F6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HIV in incident TB (percent):</w:t>
      </w:r>
    </w:p>
    <w:p w14:paraId="5A7B743D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HIV in incident TB (percent), low bound:</w:t>
      </w:r>
    </w:p>
    <w:p w14:paraId="4D273900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lastRenderedPageBreak/>
        <w:t>Estimated HIV in incident TB (percent), high bound:</w:t>
      </w:r>
    </w:p>
    <w:p w14:paraId="74C2A3F7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incidence of TB cases who are HIV-positive per 100 000 population:</w:t>
      </w:r>
    </w:p>
    <w:p w14:paraId="6A193B4E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incidence of TB cases who are HIV-positive per 100 000 population, low bound:</w:t>
      </w:r>
    </w:p>
    <w:p w14:paraId="650513D9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incidence of TB cases who are HIV-positive per 100 000 population, high bound:</w:t>
      </w:r>
    </w:p>
    <w:p w14:paraId="0ED756FC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incidence of TB cases who are HIV-positive:</w:t>
      </w:r>
    </w:p>
    <w:p w14:paraId="7630AB47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incidence of TB cases who are HIV-positive, low bound:</w:t>
      </w:r>
    </w:p>
    <w:p w14:paraId="4427C9AA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Estimated incidence of TB cases who are HIV-positive, high bound:</w:t>
      </w:r>
    </w:p>
    <w:p w14:paraId="457056CC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Method to derive TBHIV estimates:</w:t>
      </w:r>
    </w:p>
    <w:p w14:paraId="01BEBA5D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Case detection rate (all forms), percent:</w:t>
      </w:r>
    </w:p>
    <w:p w14:paraId="0D0024A1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Case detection rate (all forms), percent, low bound:</w:t>
      </w:r>
    </w:p>
    <w:p w14:paraId="5989F9B9" w14:textId="77777777" w:rsidR="00A879F9" w:rsidRPr="00A879F9" w:rsidRDefault="00A879F9" w:rsidP="00A879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A879F9">
        <w:rPr>
          <w:rFonts w:ascii="Helvetica" w:eastAsia="Times New Roman" w:hAnsi="Helvetica" w:cs="Times New Roman"/>
          <w:color w:val="000000"/>
          <w:sz w:val="21"/>
          <w:szCs w:val="21"/>
        </w:rPr>
        <w:t>Case detection rate (all forms), percent, high bound:</w:t>
      </w:r>
    </w:p>
    <w:p w14:paraId="7646AF50" w14:textId="77777777" w:rsidR="00A879F9" w:rsidRDefault="00A879F9" w:rsidP="00A879F9">
      <w:pPr>
        <w:shd w:val="clear" w:color="auto" w:fill="FFFFFF"/>
        <w:spacing w:before="372" w:after="0" w:line="240" w:lineRule="auto"/>
        <w:outlineLvl w:val="2"/>
        <w:rPr>
          <w:rFonts w:ascii="Helvetica" w:eastAsia="Times New Roman" w:hAnsi="Helvetica" w:cs="Times New Roman"/>
          <w:b/>
          <w:bCs/>
          <w:color w:val="000000"/>
          <w:sz w:val="27"/>
          <w:szCs w:val="27"/>
        </w:rPr>
      </w:pPr>
    </w:p>
    <w:p w14:paraId="47656746" w14:textId="77777777" w:rsidR="00A879F9" w:rsidRDefault="00A879F9" w:rsidP="00A879F9">
      <w:pPr>
        <w:shd w:val="clear" w:color="auto" w:fill="FFFFFF"/>
        <w:spacing w:before="372" w:after="0" w:line="240" w:lineRule="auto"/>
        <w:outlineLvl w:val="2"/>
        <w:rPr>
          <w:rFonts w:ascii="Helvetica" w:eastAsia="Times New Roman" w:hAnsi="Helvetica" w:cs="Times New Roman"/>
          <w:b/>
          <w:bCs/>
          <w:color w:val="000000"/>
          <w:sz w:val="27"/>
          <w:szCs w:val="27"/>
        </w:rPr>
      </w:pPr>
    </w:p>
    <w:p w14:paraId="1D3E18C0" w14:textId="10C096C9" w:rsidR="00A879F9" w:rsidRPr="00A879F9" w:rsidRDefault="00A879F9" w:rsidP="00A879F9">
      <w:pPr>
        <w:shd w:val="clear" w:color="auto" w:fill="FFFFFF"/>
        <w:spacing w:before="372" w:after="0" w:line="240" w:lineRule="auto"/>
        <w:outlineLvl w:val="2"/>
        <w:rPr>
          <w:rFonts w:ascii="Helvetica" w:eastAsia="Times New Roman" w:hAnsi="Helvetica" w:cs="Times New Roman"/>
          <w:b/>
          <w:bCs/>
          <w:color w:val="000000"/>
          <w:sz w:val="27"/>
          <w:szCs w:val="27"/>
        </w:rPr>
      </w:pPr>
      <w:r w:rsidRPr="00A879F9">
        <w:rPr>
          <w:rFonts w:ascii="Helvetica" w:eastAsia="Times New Roman" w:hAnsi="Helvetica" w:cs="Times New Roman"/>
          <w:b/>
          <w:bCs/>
          <w:color w:val="000000"/>
          <w:sz w:val="27"/>
          <w:szCs w:val="27"/>
        </w:rPr>
        <w:t>Source of the Dataset</w:t>
      </w:r>
    </w:p>
    <w:p w14:paraId="72482D2D" w14:textId="77777777" w:rsidR="00A879F9" w:rsidRPr="00A879F9" w:rsidRDefault="00A879F9" w:rsidP="00A879F9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sz w:val="21"/>
          <w:szCs w:val="21"/>
        </w:rPr>
      </w:pPr>
      <w:hyperlink r:id="rId5" w:tgtFrame="_blank" w:history="1">
        <w:r w:rsidRPr="00A879F9">
          <w:rPr>
            <w:rFonts w:ascii="Helvetica" w:eastAsia="Times New Roman" w:hAnsi="Helvetica" w:cs="Times New Roman"/>
            <w:color w:val="296EAA"/>
            <w:sz w:val="21"/>
            <w:szCs w:val="21"/>
            <w:u w:val="single"/>
          </w:rPr>
          <w:t>https://public.tableau.com/s/sites/default/files/media/TB_Burden_Country.csv</w:t>
        </w:r>
      </w:hyperlink>
    </w:p>
    <w:p w14:paraId="3D6C2AD3" w14:textId="77777777" w:rsidR="00A879F9" w:rsidRDefault="00A879F9"/>
    <w:sectPr w:rsidR="00A879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D00C7"/>
    <w:multiLevelType w:val="multilevel"/>
    <w:tmpl w:val="2130AB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sDS1NDcwArINLJV0lIJTi4sz8/NACgxrAf2tI1ssAAAA"/>
  </w:docVars>
  <w:rsids>
    <w:rsidRoot w:val="00A879F9"/>
    <w:rsid w:val="00A879F9"/>
    <w:rsid w:val="00C24903"/>
    <w:rsid w:val="00C96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494AF"/>
  <w15:chartTrackingRefBased/>
  <w15:docId w15:val="{BC934DB3-FFDD-4B71-80FD-6DE70F6FD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879F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879F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879F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879F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879F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879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5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ublic.tableau.com/s/sites/default/files/media/TB_Burden_Country.cs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5</Words>
  <Characters>2765</Characters>
  <Application>Microsoft Office Word</Application>
  <DocSecurity>0</DocSecurity>
  <Lines>23</Lines>
  <Paragraphs>6</Paragraphs>
  <ScaleCrop>false</ScaleCrop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DUL MUNDE</dc:creator>
  <cp:keywords/>
  <dc:description/>
  <cp:lastModifiedBy>SHARDUL MUNDE</cp:lastModifiedBy>
  <cp:revision>1</cp:revision>
  <dcterms:created xsi:type="dcterms:W3CDTF">2021-08-16T17:46:00Z</dcterms:created>
  <dcterms:modified xsi:type="dcterms:W3CDTF">2021-08-16T17:48:00Z</dcterms:modified>
</cp:coreProperties>
</file>